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B167DF" w:rsidP="009344FF">
      <w:r w:rsidRPr="00B167DF">
        <w:t>Accepted</w:t>
      </w:r>
      <w:r>
        <w:t xml:space="preserve">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37381" w:rsidRPr="005D79C8" w:rsidRDefault="009766EF" w:rsidP="009344FF">
      <w:bookmarkStart w:id="0" w:name="_Hlk224985682"/>
      <w:bookmarkStart w:id="1" w:name="_GoBack"/>
      <w:r w:rsidRPr="005D79C8">
        <w:t xml:space="preserve">Prof. </w:t>
      </w:r>
      <w:proofErr w:type="spellStart"/>
      <w:r w:rsidRPr="005D79C8">
        <w:t>Mouayed</w:t>
      </w:r>
      <w:proofErr w:type="spellEnd"/>
      <w:r w:rsidRPr="005D79C8">
        <w:t xml:space="preserve"> A. Hussein, University of </w:t>
      </w:r>
      <w:proofErr w:type="spellStart"/>
      <w:r w:rsidRPr="005D79C8">
        <w:t>Basrah</w:t>
      </w:r>
      <w:proofErr w:type="spellEnd"/>
      <w:r w:rsidRPr="005D79C8">
        <w:t>, Iraq</w:t>
      </w:r>
      <w:bookmarkEnd w:id="0"/>
      <w:bookmarkEnd w:id="1"/>
    </w:p>
    <w:sectPr w:rsidR="00837381" w:rsidRPr="005D79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1MbO0MDEwMTQzN7BU0lEKTi0uzszPAykwrAUAyc6ToSwAAAA="/>
  </w:docVars>
  <w:rsids>
    <w:rsidRoot w:val="00A72896"/>
    <w:rsid w:val="002C0B2C"/>
    <w:rsid w:val="005D79C8"/>
    <w:rsid w:val="00837381"/>
    <w:rsid w:val="009344FF"/>
    <w:rsid w:val="009766EF"/>
    <w:rsid w:val="009F328F"/>
    <w:rsid w:val="00A72896"/>
    <w:rsid w:val="00B16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2BD482"/>
  <w15:docId w15:val="{9704FF73-6077-40F8-86F9-AF9C3EF2C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73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5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</Words>
  <Characters>85</Characters>
  <Application>Microsoft Office Word</Application>
  <DocSecurity>0</DocSecurity>
  <Lines>1</Lines>
  <Paragraphs>1</Paragraphs>
  <ScaleCrop>false</ScaleCrop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21T06:11:00Z</dcterms:modified>
</cp:coreProperties>
</file>